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E9658A" w14:textId="77777777" w:rsidR="00A26590" w:rsidRDefault="00A26590" w:rsidP="001E7BA4">
      <w:pPr>
        <w:rPr>
          <w:rFonts w:ascii="Calibri" w:hAnsi="Calibri"/>
          <w:b/>
          <w:lang w:val="uk-UA"/>
        </w:rPr>
      </w:pPr>
    </w:p>
    <w:p w14:paraId="42E91F1F" w14:textId="15D45544" w:rsidR="00A26590" w:rsidRPr="00CA3D4E" w:rsidRDefault="000E7B78" w:rsidP="00A9621B">
      <w:pPr>
        <w:rPr>
          <w:rFonts w:asciiTheme="majorHAnsi" w:hAnsiTheme="majorHAnsi" w:cstheme="majorHAnsi"/>
          <w:b/>
          <w:sz w:val="28"/>
          <w:szCs w:val="28"/>
          <w:lang w:val="uk-UA"/>
        </w:rPr>
      </w:pPr>
      <w:r>
        <w:rPr>
          <w:rFonts w:asciiTheme="majorHAnsi" w:hAnsiTheme="majorHAnsi" w:cstheme="majorHAnsi"/>
          <w:b/>
          <w:sz w:val="28"/>
          <w:szCs w:val="28"/>
          <w:lang w:val="uk-UA"/>
        </w:rPr>
        <w:t xml:space="preserve">Тендер </w:t>
      </w:r>
      <w:r>
        <w:rPr>
          <w:rFonts w:asciiTheme="majorHAnsi" w:hAnsiTheme="majorHAnsi" w:cstheme="majorHAnsi"/>
          <w:b/>
          <w:sz w:val="28"/>
          <w:szCs w:val="28"/>
          <w:lang w:val="en-US"/>
        </w:rPr>
        <w:t>RFQ</w:t>
      </w:r>
      <w:r w:rsidR="00D27630">
        <w:rPr>
          <w:rFonts w:asciiTheme="majorHAnsi" w:hAnsiTheme="majorHAnsi" w:cstheme="majorHAnsi"/>
          <w:b/>
          <w:sz w:val="28"/>
          <w:szCs w:val="28"/>
          <w:lang w:val="uk-UA"/>
        </w:rPr>
        <w:t xml:space="preserve"> 2024</w:t>
      </w:r>
      <w:r w:rsidRPr="00CA3D4E">
        <w:rPr>
          <w:rFonts w:asciiTheme="majorHAnsi" w:hAnsiTheme="majorHAnsi" w:cstheme="majorHAnsi"/>
          <w:b/>
          <w:sz w:val="28"/>
          <w:szCs w:val="28"/>
          <w:lang w:val="uk-UA"/>
        </w:rPr>
        <w:t>-</w:t>
      </w:r>
      <w:r w:rsidR="00A037B9">
        <w:rPr>
          <w:rFonts w:asciiTheme="majorHAnsi" w:hAnsiTheme="majorHAnsi" w:cstheme="majorHAnsi"/>
          <w:b/>
          <w:sz w:val="28"/>
          <w:szCs w:val="28"/>
          <w:lang w:val="en-US"/>
        </w:rPr>
        <w:t>WH</w:t>
      </w:r>
      <w:r w:rsidR="00CA3D4E" w:rsidRPr="00CA3D4E">
        <w:rPr>
          <w:rFonts w:asciiTheme="majorHAnsi" w:hAnsiTheme="majorHAnsi" w:cstheme="majorHAnsi"/>
          <w:b/>
          <w:sz w:val="28"/>
          <w:szCs w:val="28"/>
          <w:lang w:val="uk-UA"/>
        </w:rPr>
        <w:t>/</w:t>
      </w:r>
      <w:r w:rsidR="00CA3D4E">
        <w:rPr>
          <w:rFonts w:asciiTheme="majorHAnsi" w:hAnsiTheme="majorHAnsi" w:cstheme="majorHAnsi"/>
          <w:b/>
          <w:sz w:val="28"/>
          <w:szCs w:val="28"/>
          <w:lang w:val="en-US"/>
        </w:rPr>
        <w:t>M</w:t>
      </w:r>
      <w:bookmarkStart w:id="0" w:name="_GoBack"/>
      <w:bookmarkEnd w:id="0"/>
    </w:p>
    <w:p w14:paraId="045BC6C0" w14:textId="30094B5B" w:rsidR="00EB1B28" w:rsidRPr="001E7BA4" w:rsidRDefault="00785199" w:rsidP="00EB1B28">
      <w:pPr>
        <w:jc w:val="center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>СПЕЦИФІКАЦІЯ</w:t>
      </w:r>
    </w:p>
    <w:p w14:paraId="08A0CA83" w14:textId="7F54A293" w:rsidR="00A26590" w:rsidRPr="00C24A2E" w:rsidRDefault="00B757ED" w:rsidP="00C24A2E">
      <w:pPr>
        <w:jc w:val="center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із </w:t>
      </w:r>
      <w:r w:rsidR="00307E84"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надання </w:t>
      </w:r>
      <w:r w:rsidR="002F1B98"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в оренду </w:t>
      </w:r>
      <w:r w:rsidR="00A037B9">
        <w:rPr>
          <w:rFonts w:asciiTheme="majorHAnsi" w:hAnsiTheme="majorHAnsi" w:cstheme="majorHAnsi"/>
          <w:b/>
          <w:sz w:val="28"/>
          <w:szCs w:val="28"/>
          <w:lang w:val="uk-UA"/>
        </w:rPr>
        <w:t>складського</w:t>
      </w:r>
      <w:r w:rsidR="00EB1F51"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 приміщення</w:t>
      </w:r>
      <w:r w:rsidR="001E7BA4"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 в м. Мукачево</w:t>
      </w:r>
    </w:p>
    <w:p w14:paraId="1B85C2AF" w14:textId="13A70138" w:rsidR="00A26590" w:rsidRDefault="00A26590" w:rsidP="00A26590">
      <w:pPr>
        <w:jc w:val="both"/>
        <w:rPr>
          <w:rFonts w:asciiTheme="majorHAnsi" w:hAnsiTheme="majorHAnsi" w:cstheme="majorHAnsi"/>
          <w:sz w:val="28"/>
          <w:szCs w:val="28"/>
          <w:lang w:val="uk-UA"/>
        </w:rPr>
      </w:pPr>
    </w:p>
    <w:p w14:paraId="5949F346" w14:textId="4BF19A12" w:rsidR="00307E84" w:rsidRPr="00A037B9" w:rsidRDefault="00307E84" w:rsidP="0067101C">
      <w:pPr>
        <w:spacing w:after="200" w:line="276" w:lineRule="auto"/>
        <w:jc w:val="both"/>
        <w:rPr>
          <w:rFonts w:asciiTheme="majorHAnsi" w:hAnsiTheme="majorHAnsi" w:cstheme="majorHAnsi"/>
          <w:sz w:val="28"/>
          <w:szCs w:val="28"/>
          <w:lang w:val="en-US"/>
        </w:rPr>
      </w:pPr>
      <w:bookmarkStart w:id="1" w:name="OLE_LINK1"/>
      <w:r w:rsidRPr="0067101C">
        <w:rPr>
          <w:rFonts w:asciiTheme="majorHAnsi" w:hAnsiTheme="majorHAnsi" w:cstheme="majorHAnsi"/>
          <w:b/>
          <w:bCs/>
          <w:sz w:val="28"/>
          <w:szCs w:val="28"/>
          <w:u w:val="single"/>
          <w:lang w:val="uk-UA"/>
        </w:rPr>
        <w:t xml:space="preserve">Вимоги до </w:t>
      </w:r>
      <w:r w:rsidR="00EB1F51" w:rsidRPr="0067101C">
        <w:rPr>
          <w:rFonts w:asciiTheme="majorHAnsi" w:hAnsiTheme="majorHAnsi" w:cstheme="majorHAnsi"/>
          <w:b/>
          <w:bCs/>
          <w:sz w:val="28"/>
          <w:szCs w:val="28"/>
          <w:u w:val="single"/>
          <w:lang w:val="uk-UA"/>
        </w:rPr>
        <w:t>приміщення</w:t>
      </w:r>
      <w:r w:rsidRPr="0067101C">
        <w:rPr>
          <w:rFonts w:asciiTheme="majorHAnsi" w:hAnsiTheme="majorHAnsi" w:cstheme="majorHAnsi"/>
          <w:sz w:val="28"/>
          <w:szCs w:val="28"/>
          <w:lang w:val="uk-UA"/>
        </w:rPr>
        <w:t>:</w:t>
      </w:r>
    </w:p>
    <w:p w14:paraId="629F5B0A" w14:textId="36AC6015" w:rsidR="00EB1F51" w:rsidRPr="001E7BA4" w:rsidRDefault="001E7BA4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sz w:val="28"/>
          <w:szCs w:val="28"/>
          <w:lang w:val="uk-UA"/>
        </w:rPr>
        <w:t xml:space="preserve">Загальна площа </w:t>
      </w:r>
      <w:r w:rsidR="00005A00">
        <w:rPr>
          <w:rFonts w:asciiTheme="majorHAnsi" w:hAnsiTheme="majorHAnsi" w:cstheme="majorHAnsi"/>
          <w:sz w:val="28"/>
          <w:szCs w:val="28"/>
          <w:lang w:val="uk-UA"/>
        </w:rPr>
        <w:t xml:space="preserve">не менш </w:t>
      </w:r>
      <w:r w:rsidR="00C530E2">
        <w:rPr>
          <w:rFonts w:asciiTheme="majorHAnsi" w:hAnsiTheme="majorHAnsi" w:cstheme="majorHAnsi"/>
          <w:sz w:val="28"/>
          <w:szCs w:val="28"/>
          <w:lang w:val="uk-UA"/>
        </w:rPr>
        <w:t>90</w:t>
      </w:r>
      <w:r w:rsidR="00EB1F51" w:rsidRPr="001E7BA4">
        <w:rPr>
          <w:rFonts w:asciiTheme="majorHAnsi" w:hAnsiTheme="majorHAnsi" w:cstheme="majorHAnsi"/>
          <w:sz w:val="28"/>
          <w:szCs w:val="28"/>
          <w:lang w:val="uk-UA"/>
        </w:rPr>
        <w:t xml:space="preserve"> м2</w:t>
      </w:r>
    </w:p>
    <w:p w14:paraId="1380D84B" w14:textId="3896F957" w:rsidR="006505E1" w:rsidRPr="001E7BA4" w:rsidRDefault="006505E1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sz w:val="28"/>
          <w:szCs w:val="28"/>
          <w:lang w:val="uk-UA"/>
        </w:rPr>
        <w:t>Об'єкт знаходиться в м. Мукачево</w:t>
      </w:r>
    </w:p>
    <w:p w14:paraId="16DC1FE6" w14:textId="6B87D40E" w:rsidR="00EB1F51" w:rsidRPr="001E7BA4" w:rsidRDefault="00EB1F51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sz w:val="28"/>
          <w:szCs w:val="28"/>
          <w:lang w:val="uk-UA"/>
        </w:rPr>
        <w:t>Приміщення готове до експлуатації та не потребує ремонту</w:t>
      </w:r>
    </w:p>
    <w:p w14:paraId="54DEFC78" w14:textId="766743B0" w:rsidR="00131205" w:rsidRPr="001E7BA4" w:rsidRDefault="00131205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sz w:val="28"/>
          <w:szCs w:val="28"/>
          <w:lang w:val="uk-UA"/>
        </w:rPr>
        <w:t>Об'єкт знаходиться під охороною (сигналізація)</w:t>
      </w:r>
    </w:p>
    <w:p w14:paraId="52B75EF1" w14:textId="7D42B30A" w:rsidR="00131205" w:rsidRPr="001E7BA4" w:rsidRDefault="00D52CA6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Можливість під’їзду до складського приміщення для розвантаження товару</w:t>
      </w:r>
    </w:p>
    <w:p w14:paraId="6E8579E8" w14:textId="216BF1C7" w:rsidR="00131205" w:rsidRDefault="00D52CA6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Приміщення захищене від шкідників</w:t>
      </w:r>
    </w:p>
    <w:p w14:paraId="5DB2139B" w14:textId="5910450C" w:rsidR="002C3384" w:rsidRDefault="009F2468" w:rsidP="00A037B9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Наявність системи відеоспостереження та системи пожежної безпеки</w:t>
      </w:r>
      <w:bookmarkEnd w:id="1"/>
    </w:p>
    <w:p w14:paraId="0B1E322B" w14:textId="1B61F8DB" w:rsidR="00D52CA6" w:rsidRDefault="00D52CA6" w:rsidP="00A037B9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Наявність робочого місця для ведення документообігу</w:t>
      </w:r>
    </w:p>
    <w:p w14:paraId="1894B670" w14:textId="49B0A36C" w:rsidR="00D52CA6" w:rsidRDefault="00D52CA6" w:rsidP="00A037B9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Температурний режим в межах від +5 до + 20 градусів</w:t>
      </w:r>
    </w:p>
    <w:p w14:paraId="187A318A" w14:textId="12EA0823" w:rsidR="00D52CA6" w:rsidRPr="00A037B9" w:rsidRDefault="00D52CA6" w:rsidP="00A037B9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Можливість надання співробітникам Замовника  доступу до складського приміщення за вимогою</w:t>
      </w:r>
    </w:p>
    <w:p w14:paraId="1D587AA2" w14:textId="55634DF2" w:rsidR="00980960" w:rsidRPr="001E7BA4" w:rsidRDefault="00980960" w:rsidP="0067101C">
      <w:pPr>
        <w:pStyle w:val="a3"/>
        <w:spacing w:after="200" w:line="360" w:lineRule="auto"/>
        <w:ind w:left="0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  <w:r w:rsidRPr="001E7BA4"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  <w:t>Інші вимоги:</w:t>
      </w:r>
    </w:p>
    <w:p w14:paraId="2F690EBF" w14:textId="77777777" w:rsidR="00CC0AC7" w:rsidRDefault="005F76FD" w:rsidP="0067101C">
      <w:pPr>
        <w:pStyle w:val="a3"/>
        <w:numPr>
          <w:ilvl w:val="0"/>
          <w:numId w:val="3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5F76FD">
        <w:rPr>
          <w:rFonts w:asciiTheme="majorHAnsi" w:hAnsiTheme="majorHAnsi" w:cstheme="majorHAnsi"/>
          <w:sz w:val="28"/>
          <w:szCs w:val="28"/>
          <w:lang w:val="uk-UA"/>
        </w:rPr>
        <w:t>Помісячна оплата не включає в себе вартість комунальних послуг</w:t>
      </w:r>
    </w:p>
    <w:p w14:paraId="542B25E4" w14:textId="69A4641D" w:rsidR="00973A7F" w:rsidRPr="006E61A8" w:rsidRDefault="00CC0AC7" w:rsidP="0067101C">
      <w:pPr>
        <w:pStyle w:val="a3"/>
        <w:numPr>
          <w:ilvl w:val="0"/>
          <w:numId w:val="3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 xml:space="preserve">Оплата комунальних послуг </w:t>
      </w:r>
      <w:r w:rsidR="006E61A8">
        <w:rPr>
          <w:rFonts w:asciiTheme="majorHAnsi" w:hAnsiTheme="majorHAnsi" w:cstheme="majorHAnsi"/>
          <w:sz w:val="28"/>
          <w:szCs w:val="28"/>
          <w:lang w:val="uk-UA"/>
        </w:rPr>
        <w:t xml:space="preserve">здійснюється </w:t>
      </w:r>
      <w:r w:rsidR="000F4341" w:rsidRPr="006E61A8">
        <w:rPr>
          <w:rFonts w:asciiTheme="majorHAnsi" w:hAnsiTheme="majorHAnsi" w:cstheme="majorHAnsi"/>
          <w:sz w:val="28"/>
          <w:szCs w:val="28"/>
          <w:lang w:val="uk-UA"/>
        </w:rPr>
        <w:t>окремо</w:t>
      </w:r>
      <w:r w:rsidR="005A6847" w:rsidRPr="006E61A8">
        <w:rPr>
          <w:rFonts w:asciiTheme="majorHAnsi" w:hAnsiTheme="majorHAnsi" w:cstheme="majorHAnsi"/>
          <w:sz w:val="28"/>
          <w:szCs w:val="28"/>
          <w:lang w:val="uk-UA"/>
        </w:rPr>
        <w:t xml:space="preserve"> від щомісячної оплати оренди приміщення.</w:t>
      </w:r>
    </w:p>
    <w:p w14:paraId="63F3B465" w14:textId="27A0FC98" w:rsidR="005A6847" w:rsidRPr="001E7BA4" w:rsidRDefault="00E16988" w:rsidP="0067101C">
      <w:pPr>
        <w:pStyle w:val="a3"/>
        <w:numPr>
          <w:ilvl w:val="0"/>
          <w:numId w:val="3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 xml:space="preserve">Орендодавець надає рахунок на компенсацію комунальних послуг Орендарю не пізніше 25-ого числа </w:t>
      </w:r>
    </w:p>
    <w:p w14:paraId="30088552" w14:textId="62A18925" w:rsidR="008732A4" w:rsidRDefault="0007494B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Оплата</w:t>
      </w:r>
      <w:r w:rsidR="008732A4" w:rsidRPr="005F76FD">
        <w:rPr>
          <w:rFonts w:asciiTheme="majorHAnsi" w:hAnsiTheme="majorHAnsi" w:cstheme="majorHAnsi"/>
          <w:sz w:val="28"/>
          <w:szCs w:val="28"/>
          <w:lang w:val="uk-UA"/>
        </w:rPr>
        <w:t xml:space="preserve"> </w:t>
      </w:r>
      <w:r>
        <w:rPr>
          <w:rFonts w:asciiTheme="majorHAnsi" w:hAnsiTheme="majorHAnsi" w:cstheme="majorHAnsi"/>
          <w:sz w:val="28"/>
          <w:szCs w:val="28"/>
          <w:lang w:val="uk-UA"/>
        </w:rPr>
        <w:t>щоміся</w:t>
      </w:r>
      <w:r w:rsidR="0075114C">
        <w:rPr>
          <w:rFonts w:asciiTheme="majorHAnsi" w:hAnsiTheme="majorHAnsi" w:cstheme="majorHAnsi"/>
          <w:sz w:val="28"/>
          <w:szCs w:val="28"/>
          <w:lang w:val="uk-UA"/>
        </w:rPr>
        <w:t>ч</w:t>
      </w:r>
      <w:r>
        <w:rPr>
          <w:rFonts w:asciiTheme="majorHAnsi" w:hAnsiTheme="majorHAnsi" w:cstheme="majorHAnsi"/>
          <w:sz w:val="28"/>
          <w:szCs w:val="28"/>
          <w:lang w:val="uk-UA"/>
        </w:rPr>
        <w:t xml:space="preserve">ної </w:t>
      </w:r>
      <w:r w:rsidR="0075114C">
        <w:rPr>
          <w:rFonts w:asciiTheme="majorHAnsi" w:hAnsiTheme="majorHAnsi" w:cstheme="majorHAnsi"/>
          <w:sz w:val="28"/>
          <w:szCs w:val="28"/>
          <w:lang w:val="uk-UA"/>
        </w:rPr>
        <w:t>орендної плати</w:t>
      </w:r>
      <w:r>
        <w:rPr>
          <w:rFonts w:asciiTheme="majorHAnsi" w:hAnsiTheme="majorHAnsi" w:cstheme="majorHAnsi"/>
          <w:sz w:val="28"/>
          <w:szCs w:val="28"/>
          <w:lang w:val="uk-UA"/>
        </w:rPr>
        <w:t xml:space="preserve"> та компенсації к</w:t>
      </w:r>
      <w:r w:rsidR="0075114C">
        <w:rPr>
          <w:rFonts w:asciiTheme="majorHAnsi" w:hAnsiTheme="majorHAnsi" w:cstheme="majorHAnsi"/>
          <w:sz w:val="28"/>
          <w:szCs w:val="28"/>
          <w:lang w:val="uk-UA"/>
        </w:rPr>
        <w:t xml:space="preserve">омунальних послуг здійснюється в безготівковій формі, </w:t>
      </w:r>
      <w:r w:rsidR="008732A4" w:rsidRPr="005F76FD">
        <w:rPr>
          <w:rFonts w:asciiTheme="majorHAnsi" w:hAnsiTheme="majorHAnsi" w:cstheme="majorHAnsi"/>
          <w:sz w:val="28"/>
          <w:szCs w:val="28"/>
          <w:lang w:val="uk-UA"/>
        </w:rPr>
        <w:t>1 раз на місяць</w:t>
      </w:r>
      <w:r w:rsidR="00CC0AC7">
        <w:rPr>
          <w:rFonts w:asciiTheme="majorHAnsi" w:hAnsiTheme="majorHAnsi" w:cstheme="majorHAnsi"/>
          <w:sz w:val="28"/>
          <w:szCs w:val="28"/>
          <w:lang w:val="uk-UA"/>
        </w:rPr>
        <w:t>,</w:t>
      </w:r>
      <w:r w:rsidR="008732A4" w:rsidRPr="005F76FD">
        <w:rPr>
          <w:rFonts w:asciiTheme="majorHAnsi" w:hAnsiTheme="majorHAnsi" w:cstheme="majorHAnsi"/>
          <w:sz w:val="28"/>
          <w:szCs w:val="28"/>
          <w:lang w:val="uk-UA"/>
        </w:rPr>
        <w:t xml:space="preserve"> в наступний місяць </w:t>
      </w:r>
      <w:r w:rsidR="004A5B9B">
        <w:rPr>
          <w:rFonts w:asciiTheme="majorHAnsi" w:hAnsiTheme="majorHAnsi" w:cstheme="majorHAnsi"/>
          <w:sz w:val="28"/>
          <w:szCs w:val="28"/>
          <w:lang w:val="uk-UA"/>
        </w:rPr>
        <w:t>не пізніше 25 – ого числа місяця, наступного за місяцем за який здійснюється</w:t>
      </w:r>
      <w:r w:rsidR="00915C9F">
        <w:rPr>
          <w:rFonts w:asciiTheme="majorHAnsi" w:hAnsiTheme="majorHAnsi" w:cstheme="majorHAnsi"/>
          <w:sz w:val="28"/>
          <w:szCs w:val="28"/>
          <w:lang w:val="uk-UA"/>
        </w:rPr>
        <w:t xml:space="preserve"> оплата</w:t>
      </w:r>
    </w:p>
    <w:p w14:paraId="54CACD0C" w14:textId="0BBCF79E" w:rsidR="000F4341" w:rsidRPr="000F4341" w:rsidRDefault="000F4341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0F4341">
        <w:rPr>
          <w:rFonts w:asciiTheme="majorHAnsi" w:hAnsiTheme="majorHAnsi" w:cstheme="majorHAnsi"/>
          <w:sz w:val="28"/>
          <w:szCs w:val="28"/>
          <w:lang w:val="uk-UA"/>
        </w:rPr>
        <w:lastRenderedPageBreak/>
        <w:t xml:space="preserve">Учасник погоджує фіксацію ціни послуги </w:t>
      </w:r>
      <w:r w:rsidR="002C3384">
        <w:rPr>
          <w:rFonts w:asciiTheme="majorHAnsi" w:hAnsiTheme="majorHAnsi" w:cstheme="majorHAnsi"/>
          <w:sz w:val="28"/>
          <w:szCs w:val="28"/>
          <w:lang w:val="uk-UA"/>
        </w:rPr>
        <w:t xml:space="preserve">оренди </w:t>
      </w:r>
      <w:r w:rsidRPr="000F4341">
        <w:rPr>
          <w:rFonts w:asciiTheme="majorHAnsi" w:hAnsiTheme="majorHAnsi" w:cstheme="majorHAnsi"/>
          <w:sz w:val="28"/>
          <w:szCs w:val="28"/>
          <w:lang w:val="uk-UA"/>
        </w:rPr>
        <w:t xml:space="preserve">протягом терміну дії договору. </w:t>
      </w:r>
    </w:p>
    <w:p w14:paraId="20DF2998" w14:textId="5F2E42B0" w:rsidR="005F76FD" w:rsidRPr="00617EF3" w:rsidRDefault="00915C9F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617EF3">
        <w:rPr>
          <w:rFonts w:asciiTheme="majorHAnsi" w:hAnsiTheme="majorHAnsi" w:cstheme="majorHAnsi"/>
          <w:sz w:val="28"/>
          <w:szCs w:val="28"/>
          <w:lang w:val="uk-UA"/>
        </w:rPr>
        <w:t>Забезпечувальні, страхові та будь які інші авансові платежі не</w:t>
      </w:r>
      <w:r w:rsidR="00213CEB" w:rsidRPr="00617EF3">
        <w:rPr>
          <w:rFonts w:asciiTheme="majorHAnsi" w:hAnsiTheme="majorHAnsi" w:cstheme="majorHAnsi"/>
          <w:sz w:val="28"/>
          <w:szCs w:val="28"/>
          <w:lang w:val="uk-UA"/>
        </w:rPr>
        <w:t xml:space="preserve"> </w:t>
      </w:r>
      <w:r w:rsidR="006E61A8" w:rsidRPr="00617EF3">
        <w:rPr>
          <w:rFonts w:asciiTheme="majorHAnsi" w:hAnsiTheme="majorHAnsi" w:cstheme="majorHAnsi"/>
          <w:sz w:val="28"/>
          <w:szCs w:val="28"/>
          <w:lang w:val="uk-UA"/>
        </w:rPr>
        <w:t>передбачено</w:t>
      </w:r>
    </w:p>
    <w:p w14:paraId="4F191BDC" w14:textId="2CCF7177" w:rsidR="005F76FD" w:rsidRDefault="005F76FD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5F76FD">
        <w:rPr>
          <w:rFonts w:asciiTheme="majorHAnsi" w:hAnsiTheme="majorHAnsi" w:cstheme="majorHAnsi"/>
          <w:sz w:val="28"/>
          <w:szCs w:val="28"/>
          <w:lang w:val="uk-UA"/>
        </w:rPr>
        <w:t>Орендодавець є фізичною особою, фізичною особою-підприємцем або юридичною особою, платником єдиного податку 3 групи або платником податку на прибуток на загальних підставах</w:t>
      </w:r>
    </w:p>
    <w:p w14:paraId="47447587" w14:textId="7F70B927" w:rsidR="00424801" w:rsidRPr="00C24A2E" w:rsidRDefault="001E7BA4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B16DF">
        <w:rPr>
          <w:rFonts w:asciiTheme="majorHAnsi" w:hAnsiTheme="majorHAnsi" w:cstheme="majorHAnsi"/>
          <w:sz w:val="28"/>
          <w:szCs w:val="28"/>
          <w:lang w:val="uk-UA"/>
        </w:rPr>
        <w:t>Період</w:t>
      </w:r>
      <w:r w:rsidR="00C86D4E" w:rsidRPr="001B16DF">
        <w:rPr>
          <w:rFonts w:asciiTheme="majorHAnsi" w:hAnsiTheme="majorHAnsi" w:cstheme="majorHAnsi"/>
          <w:sz w:val="28"/>
          <w:szCs w:val="28"/>
          <w:lang w:val="uk-UA"/>
        </w:rPr>
        <w:t xml:space="preserve"> оренди </w:t>
      </w:r>
      <w:r w:rsidR="002C101E" w:rsidRPr="001B16DF">
        <w:rPr>
          <w:rFonts w:asciiTheme="majorHAnsi" w:hAnsiTheme="majorHAnsi" w:cstheme="majorHAnsi"/>
          <w:sz w:val="28"/>
          <w:szCs w:val="28"/>
          <w:lang w:val="uk-UA"/>
        </w:rPr>
        <w:t xml:space="preserve"> -</w:t>
      </w:r>
      <w:r w:rsidR="00131205" w:rsidRPr="001B16DF">
        <w:rPr>
          <w:rFonts w:asciiTheme="majorHAnsi" w:hAnsiTheme="majorHAnsi" w:cstheme="majorHAnsi"/>
          <w:sz w:val="28"/>
          <w:szCs w:val="28"/>
          <w:lang w:val="uk-UA"/>
        </w:rPr>
        <w:t xml:space="preserve">до </w:t>
      </w:r>
      <w:r w:rsidR="0041299B">
        <w:rPr>
          <w:rFonts w:asciiTheme="majorHAnsi" w:hAnsiTheme="majorHAnsi" w:cstheme="majorHAnsi"/>
          <w:sz w:val="28"/>
          <w:szCs w:val="28"/>
          <w:lang w:val="uk-UA"/>
        </w:rPr>
        <w:t>31.</w:t>
      </w:r>
      <w:r w:rsidR="0041299B">
        <w:rPr>
          <w:rFonts w:asciiTheme="majorHAnsi" w:hAnsiTheme="majorHAnsi" w:cstheme="majorHAnsi"/>
          <w:sz w:val="28"/>
          <w:szCs w:val="28"/>
          <w:lang w:val="en-US"/>
        </w:rPr>
        <w:t>12</w:t>
      </w:r>
      <w:r w:rsidR="002C101E" w:rsidRPr="001B16DF">
        <w:rPr>
          <w:rFonts w:asciiTheme="majorHAnsi" w:hAnsiTheme="majorHAnsi" w:cstheme="majorHAnsi"/>
          <w:sz w:val="28"/>
          <w:szCs w:val="28"/>
          <w:lang w:val="uk-UA"/>
        </w:rPr>
        <w:t>.</w:t>
      </w:r>
      <w:r w:rsidR="00C24A2E">
        <w:rPr>
          <w:rFonts w:asciiTheme="majorHAnsi" w:hAnsiTheme="majorHAnsi" w:cstheme="majorHAnsi"/>
          <w:sz w:val="28"/>
          <w:szCs w:val="28"/>
          <w:lang w:val="uk-UA"/>
        </w:rPr>
        <w:t>2024</w:t>
      </w:r>
      <w:r w:rsidRPr="001B16DF">
        <w:rPr>
          <w:rFonts w:asciiTheme="majorHAnsi" w:hAnsiTheme="majorHAnsi" w:cstheme="majorHAnsi"/>
          <w:sz w:val="28"/>
          <w:szCs w:val="28"/>
          <w:lang w:val="uk-UA"/>
        </w:rPr>
        <w:t xml:space="preserve"> </w:t>
      </w:r>
      <w:r w:rsidR="00131205" w:rsidRPr="001B16DF">
        <w:rPr>
          <w:rFonts w:asciiTheme="majorHAnsi" w:hAnsiTheme="majorHAnsi" w:cstheme="majorHAnsi"/>
          <w:sz w:val="28"/>
          <w:szCs w:val="28"/>
          <w:lang w:val="uk-UA"/>
        </w:rPr>
        <w:t>року.</w:t>
      </w:r>
    </w:p>
    <w:p w14:paraId="285D8F71" w14:textId="42BCC794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>Затверджено:</w:t>
      </w:r>
    </w:p>
    <w:p w14:paraId="79428DA9" w14:textId="266DD289" w:rsidR="00A26590" w:rsidRPr="00D52CA6" w:rsidRDefault="00424801" w:rsidP="00C24A2E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ru-RU"/>
        </w:rPr>
      </w:pPr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>Пірчак</w:t>
      </w:r>
      <w:proofErr w:type="spellEnd"/>
    </w:p>
    <w:sectPr w:rsidR="00A26590" w:rsidRPr="00D52CA6" w:rsidSect="002C338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1016" w:bottom="426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61AE72" w14:textId="77777777" w:rsidR="00192541" w:rsidRDefault="00192541">
      <w:r>
        <w:separator/>
      </w:r>
    </w:p>
  </w:endnote>
  <w:endnote w:type="continuationSeparator" w:id="0">
    <w:p w14:paraId="2C0C2BAF" w14:textId="77777777" w:rsidR="00192541" w:rsidRDefault="001925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8897E8" w14:textId="77777777" w:rsidR="003C1D51" w:rsidRDefault="003C1D51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F9FD6" w14:textId="77777777" w:rsidR="003C1D51" w:rsidRDefault="003C1D51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AC0D8" w14:textId="77777777" w:rsidR="003C1D51" w:rsidRDefault="003C1D51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4E2E71" w14:textId="77777777" w:rsidR="00192541" w:rsidRDefault="00192541">
      <w:r>
        <w:separator/>
      </w:r>
    </w:p>
  </w:footnote>
  <w:footnote w:type="continuationSeparator" w:id="0">
    <w:p w14:paraId="680AF454" w14:textId="77777777" w:rsidR="00192541" w:rsidRDefault="001925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B3F9E" w14:textId="77777777" w:rsidR="003C1D51" w:rsidRDefault="003C1D51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6ABDE" w14:textId="77777777" w:rsidR="00320CDF" w:rsidRDefault="00A26590">
    <w:pPr>
      <w:pStyle w:val="a4"/>
    </w:pPr>
    <w:r>
      <w:rPr>
        <w:noProof/>
        <w:lang w:val="uk-UA" w:eastAsia="uk-UA"/>
      </w:rPr>
      <w:drawing>
        <wp:inline distT="0" distB="0" distL="0" distR="0" wp14:anchorId="4E889032" wp14:editId="6810AFDE">
          <wp:extent cx="5200650" cy="752475"/>
          <wp:effectExtent l="0" t="0" r="0" b="9525"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BA65A" w14:textId="77777777" w:rsidR="003C1D51" w:rsidRDefault="003C1D51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5A00"/>
    <w:rsid w:val="00063C5A"/>
    <w:rsid w:val="00063E47"/>
    <w:rsid w:val="0007494B"/>
    <w:rsid w:val="000C2E00"/>
    <w:rsid w:val="000E7B78"/>
    <w:rsid w:val="000F4341"/>
    <w:rsid w:val="00101E2E"/>
    <w:rsid w:val="00131205"/>
    <w:rsid w:val="00144C83"/>
    <w:rsid w:val="00192541"/>
    <w:rsid w:val="001A77DF"/>
    <w:rsid w:val="001B16DF"/>
    <w:rsid w:val="001B4570"/>
    <w:rsid w:val="001E7BA4"/>
    <w:rsid w:val="00213CEB"/>
    <w:rsid w:val="002956E7"/>
    <w:rsid w:val="002C101E"/>
    <w:rsid w:val="002C3384"/>
    <w:rsid w:val="002F1B98"/>
    <w:rsid w:val="00307E84"/>
    <w:rsid w:val="0031428A"/>
    <w:rsid w:val="00355F28"/>
    <w:rsid w:val="003C1D51"/>
    <w:rsid w:val="003F6FB0"/>
    <w:rsid w:val="0041299B"/>
    <w:rsid w:val="004234AF"/>
    <w:rsid w:val="00424801"/>
    <w:rsid w:val="00474E63"/>
    <w:rsid w:val="004922FD"/>
    <w:rsid w:val="004A248D"/>
    <w:rsid w:val="004A5B9B"/>
    <w:rsid w:val="004A6AAA"/>
    <w:rsid w:val="004B4C82"/>
    <w:rsid w:val="004C3F11"/>
    <w:rsid w:val="00505C65"/>
    <w:rsid w:val="005A6847"/>
    <w:rsid w:val="005F76FD"/>
    <w:rsid w:val="00617EF3"/>
    <w:rsid w:val="006505E1"/>
    <w:rsid w:val="0067101C"/>
    <w:rsid w:val="006E61A8"/>
    <w:rsid w:val="00743FA9"/>
    <w:rsid w:val="0074718A"/>
    <w:rsid w:val="0075114C"/>
    <w:rsid w:val="00762445"/>
    <w:rsid w:val="00785199"/>
    <w:rsid w:val="007D5893"/>
    <w:rsid w:val="008344A8"/>
    <w:rsid w:val="008625E0"/>
    <w:rsid w:val="00865FA4"/>
    <w:rsid w:val="008732A4"/>
    <w:rsid w:val="008D134A"/>
    <w:rsid w:val="00915C9F"/>
    <w:rsid w:val="00925B40"/>
    <w:rsid w:val="009558C1"/>
    <w:rsid w:val="00973A7F"/>
    <w:rsid w:val="00980960"/>
    <w:rsid w:val="00981390"/>
    <w:rsid w:val="009D5634"/>
    <w:rsid w:val="009F2468"/>
    <w:rsid w:val="00A037B9"/>
    <w:rsid w:val="00A0704B"/>
    <w:rsid w:val="00A26590"/>
    <w:rsid w:val="00A45724"/>
    <w:rsid w:val="00A9621B"/>
    <w:rsid w:val="00AD6A1F"/>
    <w:rsid w:val="00B757ED"/>
    <w:rsid w:val="00B96B6E"/>
    <w:rsid w:val="00BC2962"/>
    <w:rsid w:val="00C24A2E"/>
    <w:rsid w:val="00C530E2"/>
    <w:rsid w:val="00C828F0"/>
    <w:rsid w:val="00C86D4E"/>
    <w:rsid w:val="00CA3D4E"/>
    <w:rsid w:val="00CC0AC7"/>
    <w:rsid w:val="00CD3A8C"/>
    <w:rsid w:val="00CE702E"/>
    <w:rsid w:val="00D25D90"/>
    <w:rsid w:val="00D27630"/>
    <w:rsid w:val="00D32467"/>
    <w:rsid w:val="00D33CBF"/>
    <w:rsid w:val="00D52CA6"/>
    <w:rsid w:val="00E16988"/>
    <w:rsid w:val="00E561F4"/>
    <w:rsid w:val="00EB1B28"/>
    <w:rsid w:val="00EB1F51"/>
    <w:rsid w:val="00EB364A"/>
    <w:rsid w:val="00F67469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Balloon Text"/>
    <w:basedOn w:val="a"/>
    <w:link w:val="aa"/>
    <w:uiPriority w:val="99"/>
    <w:semiHidden/>
    <w:unhideWhenUsed/>
    <w:rsid w:val="00C24A2E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C24A2E"/>
    <w:rPr>
      <w:rFonts w:ascii="Segoe UI" w:eastAsia="Times New Roman" w:hAnsi="Segoe UI" w:cs="Segoe UI"/>
      <w:sz w:val="18"/>
      <w:szCs w:val="18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991</Words>
  <Characters>565</Characters>
  <Application>Microsoft Office Word</Application>
  <DocSecurity>0</DocSecurity>
  <Lines>4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User</cp:lastModifiedBy>
  <cp:revision>7</cp:revision>
  <cp:lastPrinted>2024-01-03T09:09:00Z</cp:lastPrinted>
  <dcterms:created xsi:type="dcterms:W3CDTF">2023-04-20T12:05:00Z</dcterms:created>
  <dcterms:modified xsi:type="dcterms:W3CDTF">2024-02-20T15:18:00Z</dcterms:modified>
</cp:coreProperties>
</file>